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1608" w:rsidRPr="003E7711" w:rsidRDefault="004D5456">
      <w:pPr>
        <w:rPr>
          <w:b/>
        </w:rPr>
      </w:pPr>
      <w:r>
        <w:rPr>
          <w:b/>
        </w:rPr>
        <w:t>Reminder</w:t>
      </w:r>
      <w:r w:rsidR="00082308">
        <w:rPr>
          <w:b/>
        </w:rPr>
        <w:t xml:space="preserve">: </w:t>
      </w:r>
      <w:r>
        <w:rPr>
          <w:b/>
        </w:rPr>
        <w:t>EDI Administration Window is Open</w:t>
      </w:r>
    </w:p>
    <w:p w:rsidR="003E7711" w:rsidRDefault="003E7711">
      <w:r w:rsidRPr="003E7711">
        <w:rPr>
          <w:b/>
        </w:rPr>
        <w:t>Subject:</w:t>
      </w:r>
      <w:r>
        <w:t xml:space="preserve"> </w:t>
      </w:r>
      <w:r w:rsidR="004D5456" w:rsidRPr="004D5456">
        <w:t>EDI Administration Window is Open</w:t>
      </w:r>
    </w:p>
    <w:p w:rsidR="00DF63BB" w:rsidRDefault="00DF63BB" w:rsidP="003E7711">
      <w:pPr>
        <w:rPr>
          <w:b/>
        </w:rPr>
      </w:pPr>
    </w:p>
    <w:p w:rsidR="003E7711" w:rsidRDefault="003E7711" w:rsidP="003E7711">
      <w:r>
        <w:t>Dear [</w:t>
      </w:r>
      <w:r w:rsidRPr="00032A3C">
        <w:rPr>
          <w:highlight w:val="yellow"/>
        </w:rPr>
        <w:t xml:space="preserve">insert name of </w:t>
      </w:r>
      <w:r w:rsidR="00AF4C3D" w:rsidRPr="00AF4C3D">
        <w:rPr>
          <w:highlight w:val="yellow"/>
        </w:rPr>
        <w:t>teacher</w:t>
      </w:r>
      <w:r>
        <w:t>],</w:t>
      </w:r>
    </w:p>
    <w:p w:rsidR="004D5456" w:rsidRDefault="004D5456" w:rsidP="004D5456">
      <w:r>
        <w:t xml:space="preserve">A quick reminder that it’s time to complete your EDIs! The </w:t>
      </w:r>
      <w:hyperlink r:id="rId5" w:history="1">
        <w:r w:rsidRPr="004D5456">
          <w:rPr>
            <w:rStyle w:val="Hyperlink"/>
          </w:rPr>
          <w:t>e-EDI</w:t>
        </w:r>
      </w:hyperlink>
      <w:r>
        <w:t xml:space="preserve"> system opened today (February 1, 202</w:t>
      </w:r>
      <w:r w:rsidR="001F2404">
        <w:t>1</w:t>
      </w:r>
      <w:r>
        <w:t>) and will close on February 2</w:t>
      </w:r>
      <w:r w:rsidR="001F2404">
        <w:t>8</w:t>
      </w:r>
      <w:r>
        <w:t>, 202</w:t>
      </w:r>
      <w:r w:rsidR="001F2404">
        <w:t>1</w:t>
      </w:r>
      <w:bookmarkStart w:id="0" w:name="_GoBack"/>
      <w:bookmarkEnd w:id="0"/>
      <w:r>
        <w:t xml:space="preserve">. Please ensure your EDIs are completed before the system closes. </w:t>
      </w:r>
    </w:p>
    <w:p w:rsidR="004D5456" w:rsidRDefault="004D5456" w:rsidP="004D5456">
      <w:r>
        <w:t>If you have questions, please contact me or a member of the EDI team at HELP (</w:t>
      </w:r>
      <w:hyperlink r:id="rId6" w:history="1">
        <w:r w:rsidRPr="005C728F">
          <w:rPr>
            <w:rStyle w:val="Hyperlink"/>
          </w:rPr>
          <w:t>edi@help.ubc.ca</w:t>
        </w:r>
      </w:hyperlink>
      <w:r>
        <w:t xml:space="preserve">). </w:t>
      </w:r>
    </w:p>
    <w:p w:rsidR="003E7711" w:rsidRDefault="003E7711" w:rsidP="003E7711">
      <w:r>
        <w:t xml:space="preserve">Warm regards, </w:t>
      </w:r>
    </w:p>
    <w:p w:rsidR="003E7711" w:rsidRDefault="003E7711" w:rsidP="003E7711">
      <w:r>
        <w:t>[</w:t>
      </w:r>
      <w:r w:rsidRPr="003E7711">
        <w:rPr>
          <w:highlight w:val="yellow"/>
        </w:rPr>
        <w:t>insert signature of School District Administrator</w:t>
      </w:r>
      <w:r>
        <w:t>]</w:t>
      </w:r>
    </w:p>
    <w:sectPr w:rsidR="003E7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EF3347"/>
    <w:multiLevelType w:val="hybridMultilevel"/>
    <w:tmpl w:val="DC9019E0"/>
    <w:lvl w:ilvl="0" w:tplc="21DC56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IwNTc2NTa1MLVQ0lEKTi0uzszPAykwrgUAiB2qpSwAAAA="/>
  </w:docVars>
  <w:rsids>
    <w:rsidRoot w:val="003E7711"/>
    <w:rsid w:val="00082308"/>
    <w:rsid w:val="00091706"/>
    <w:rsid w:val="001F2404"/>
    <w:rsid w:val="003E7711"/>
    <w:rsid w:val="004D5456"/>
    <w:rsid w:val="00531608"/>
    <w:rsid w:val="009B251A"/>
    <w:rsid w:val="00AF4C3D"/>
    <w:rsid w:val="00DF6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DC25A"/>
  <w15:chartTrackingRefBased/>
  <w15:docId w15:val="{DC668D33-6143-4C7A-9AF0-02E965FDD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77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23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823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di@help.ubc.ca" TargetMode="External"/><Relationship Id="rId5" Type="http://schemas.openxmlformats.org/officeDocument/2006/relationships/hyperlink" Target="file:///\\teamshare.ead.ubc.ca\team\HELP\helpdata\HELP%20All\Research%20Units\Implementation\Letters,%20Resources%20&amp;%20Instructional%20Surveys\EDI%20Letters,%20Checklists,%20Communication\2019-20\Email%20Templates\edi.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lmeister, Brandon</dc:creator>
  <cp:keywords/>
  <dc:description/>
  <cp:lastModifiedBy>Stokovac, Gioia</cp:lastModifiedBy>
  <cp:revision>3</cp:revision>
  <dcterms:created xsi:type="dcterms:W3CDTF">2019-09-12T20:25:00Z</dcterms:created>
  <dcterms:modified xsi:type="dcterms:W3CDTF">2020-10-07T01:41:00Z</dcterms:modified>
</cp:coreProperties>
</file>